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3814E" w14:textId="0C053BFD" w:rsidR="00A81A7F" w:rsidRDefault="00A81A7F" w:rsidP="00A81A7F">
      <w:proofErr w:type="spellStart"/>
      <w:r>
        <w:t>manage.php</w:t>
      </w:r>
      <w:proofErr w:type="spellEnd"/>
      <w:r>
        <w:t xml:space="preserve"> – not logged </w:t>
      </w:r>
      <w:proofErr w:type="gramStart"/>
      <w:r>
        <w:t>in</w:t>
      </w:r>
      <w:proofErr w:type="gramEnd"/>
    </w:p>
    <w:p w14:paraId="3120D72E" w14:textId="71AEBB1D" w:rsidR="00A81A7F" w:rsidRDefault="00A81A7F" w:rsidP="00A81A7F">
      <w:r w:rsidRPr="00A81A7F">
        <w:drawing>
          <wp:inline distT="0" distB="0" distL="0" distR="0" wp14:anchorId="574D3A2D" wp14:editId="0D008BA7">
            <wp:extent cx="5731510" cy="2501900"/>
            <wp:effectExtent l="0" t="0" r="0" b="0"/>
            <wp:docPr id="16756063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0630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459AE" w14:textId="62C23080" w:rsidR="00A81A7F" w:rsidRDefault="00A81A7F" w:rsidP="00A81A7F">
      <w:proofErr w:type="spellStart"/>
      <w:r>
        <w:t>manage.php</w:t>
      </w:r>
      <w:proofErr w:type="spellEnd"/>
      <w:r>
        <w:t xml:space="preserve"> – Logged </w:t>
      </w:r>
      <w:proofErr w:type="gramStart"/>
      <w:r>
        <w:t>in</w:t>
      </w:r>
      <w:proofErr w:type="gramEnd"/>
    </w:p>
    <w:p w14:paraId="73945C92" w14:textId="3BD24D1E" w:rsidR="00A81A7F" w:rsidRPr="00A81A7F" w:rsidRDefault="00A81A7F" w:rsidP="00A81A7F">
      <w:pPr>
        <w:rPr>
          <w:b/>
          <w:bCs/>
        </w:rPr>
      </w:pPr>
      <w:r w:rsidRPr="00A81A7F">
        <w:rPr>
          <w:b/>
          <w:bCs/>
        </w:rPr>
        <w:drawing>
          <wp:inline distT="0" distB="0" distL="0" distR="0" wp14:anchorId="0DE55A23" wp14:editId="4DC7D8A7">
            <wp:extent cx="5731510" cy="2028825"/>
            <wp:effectExtent l="0" t="0" r="0" b="0"/>
            <wp:docPr id="101260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60307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A023" w14:textId="3FDB1228" w:rsidR="00A81A7F" w:rsidRDefault="00A81A7F" w:rsidP="00A81A7F">
      <w:proofErr w:type="spellStart"/>
      <w:r>
        <w:t>login.php</w:t>
      </w:r>
      <w:proofErr w:type="spellEnd"/>
    </w:p>
    <w:p w14:paraId="54AAC1F5" w14:textId="79F5EEFD" w:rsidR="00A81A7F" w:rsidRDefault="00A81A7F" w:rsidP="00A81A7F">
      <w:r w:rsidRPr="00A81A7F">
        <w:drawing>
          <wp:inline distT="0" distB="0" distL="0" distR="0" wp14:anchorId="6ADE6342" wp14:editId="2580C763">
            <wp:extent cx="5731510" cy="2419985"/>
            <wp:effectExtent l="0" t="0" r="0" b="0"/>
            <wp:docPr id="10110047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00472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F1578" w14:textId="77777777" w:rsidR="00A81A7F" w:rsidRDefault="00A81A7F" w:rsidP="00A81A7F"/>
    <w:p w14:paraId="3C2CB677" w14:textId="77777777" w:rsidR="00A81A7F" w:rsidRDefault="00A81A7F" w:rsidP="00A81A7F"/>
    <w:p w14:paraId="59839BEB" w14:textId="3E07614E" w:rsidR="00A81A7F" w:rsidRDefault="00A81A7F" w:rsidP="00A81A7F">
      <w:proofErr w:type="spellStart"/>
      <w:r>
        <w:lastRenderedPageBreak/>
        <w:t>displayEOIs.php</w:t>
      </w:r>
      <w:proofErr w:type="spellEnd"/>
    </w:p>
    <w:p w14:paraId="4C880F58" w14:textId="36BE3D10" w:rsidR="00A81A7F" w:rsidRDefault="00A81A7F" w:rsidP="00A81A7F">
      <w:r w:rsidRPr="00A81A7F">
        <w:drawing>
          <wp:inline distT="0" distB="0" distL="0" distR="0" wp14:anchorId="3B396774" wp14:editId="5C7A4D1B">
            <wp:extent cx="5731510" cy="2318385"/>
            <wp:effectExtent l="0" t="0" r="0" b="0"/>
            <wp:docPr id="114387820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878208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67D56" w14:textId="3DE7857A" w:rsidR="00A81A7F" w:rsidRDefault="00A81A7F" w:rsidP="00A81A7F">
      <w:proofErr w:type="spellStart"/>
      <w:r>
        <w:t>deleteEOIs.php</w:t>
      </w:r>
      <w:proofErr w:type="spellEnd"/>
    </w:p>
    <w:p w14:paraId="5502791D" w14:textId="4222996C" w:rsidR="00A81A7F" w:rsidRDefault="00A81A7F" w:rsidP="00A81A7F">
      <w:r w:rsidRPr="00A81A7F">
        <w:drawing>
          <wp:inline distT="0" distB="0" distL="0" distR="0" wp14:anchorId="44648E6A" wp14:editId="3B05A126">
            <wp:extent cx="5731510" cy="2133600"/>
            <wp:effectExtent l="0" t="0" r="0" b="0"/>
            <wp:docPr id="21295783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57833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CD509" w14:textId="48BE0908" w:rsidR="00A81A7F" w:rsidRDefault="00A81A7F" w:rsidP="00A81A7F">
      <w:proofErr w:type="spellStart"/>
      <w:r>
        <w:t>updateEOIStatus.php</w:t>
      </w:r>
      <w:proofErr w:type="spellEnd"/>
    </w:p>
    <w:p w14:paraId="252266DB" w14:textId="65A4FD47" w:rsidR="00A81A7F" w:rsidRDefault="00A81A7F" w:rsidP="00A81A7F">
      <w:r w:rsidRPr="00A81A7F">
        <w:drawing>
          <wp:inline distT="0" distB="0" distL="0" distR="0" wp14:anchorId="05956DAE" wp14:editId="39B38230">
            <wp:extent cx="5731510" cy="2121535"/>
            <wp:effectExtent l="0" t="0" r="0" b="0"/>
            <wp:docPr id="5073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32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1A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DcyMzEwNzG0NDFR0lEKTi0uzszPAykwrAUAhtLJqCwAAAA="/>
  </w:docVars>
  <w:rsids>
    <w:rsidRoot w:val="00A81A7F"/>
    <w:rsid w:val="00102F36"/>
    <w:rsid w:val="00211F5C"/>
    <w:rsid w:val="00393E21"/>
    <w:rsid w:val="004D7B29"/>
    <w:rsid w:val="007204BD"/>
    <w:rsid w:val="008F5FCF"/>
    <w:rsid w:val="00A81A7F"/>
    <w:rsid w:val="00C16BB0"/>
    <w:rsid w:val="00E8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3C14E"/>
  <w15:chartTrackingRefBased/>
  <w15:docId w15:val="{03D43EED-44D1-413E-85B1-843A9DAA8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lla Morad</dc:creator>
  <cp:keywords/>
  <dc:description/>
  <cp:lastModifiedBy>Marella Morad</cp:lastModifiedBy>
  <cp:revision>1</cp:revision>
  <dcterms:created xsi:type="dcterms:W3CDTF">2023-05-10T15:47:00Z</dcterms:created>
  <dcterms:modified xsi:type="dcterms:W3CDTF">2023-05-1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d1a685-75e5-4ae6-a940-eac8a819fc2f</vt:lpwstr>
  </property>
</Properties>
</file>